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2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8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-1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6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ulem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-1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3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4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6"/>
    <w:bookmarkStart w:id="67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7"/>
    <w:bookmarkEnd w:id="68"/>
    <w:bookmarkStart w:id="144" w:name="options"/>
    <w:p>
      <w:pPr>
        <w:pStyle w:val="Heading1"/>
      </w:pPr>
      <w:r>
        <w:t xml:space="preserve">Options</w:t>
      </w:r>
    </w:p>
    <w:bookmarkStart w:id="123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00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0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22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4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5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6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2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3"/>
    <w:bookmarkStart w:id="129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strip-empty-paragraphs</w:t>
      </w:r>
    </w:p>
    <w:p>
      <w:pPr>
        <w:pStyle w:val="Definition"/>
      </w:pPr>
      <w:r>
        <w:rPr>
          <w:iCs/>
          <w:i/>
        </w:rPr>
        <w:t xml:space="preserve">Deprecated. Use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+empty_paragraphs</w:t>
      </w:r>
      <w:r>
        <w:rPr>
          <w:iCs/>
          <w:i/>
        </w:rPr>
        <w:t xml:space="preserve"> </w:t>
      </w:r>
      <w:r>
        <w:rPr>
          <w:iCs/>
          <w:i/>
        </w:rPr>
        <w:t xml:space="preserve">extension instead.</w:t>
      </w:r>
      <w:r>
        <w:t xml:space="preserve"> </w:t>
      </w:r>
      <w:r>
        <w:t xml:space="preserve">Ignore paragraphs with no content. This option is useful</w:t>
      </w:r>
      <w:r>
        <w:t xml:space="preserve"> </w:t>
      </w:r>
      <w:r>
        <w:t xml:space="preserve">for converting word processing documents where users have</w:t>
      </w:r>
      <w:r>
        <w:t xml:space="preserve"> </w:t>
      </w:r>
      <w:r>
        <w:t xml:space="preserve">used empty paragraphs to create inter-paragraph space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4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7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,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29"/>
    <w:bookmarkStart w:id="130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0"/>
    <w:bookmarkStart w:id="135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embed-resources --standalone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markdown-headings=atx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1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Source Code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numPr>
          <w:ilvl w:val="0"/>
          <w:numId w:val="1008"/>
        </w:numPr>
        <w:pStyle w:val="Compact"/>
      </w:pPr>
      <w:r>
        <w:t xml:space="preserve">Comparison</w:t>
      </w:r>
    </w:p>
    <w:p>
      <w:pPr>
        <w:numPr>
          <w:ilvl w:val="0"/>
          <w:numId w:val="1008"/>
        </w:numPr>
        <w:pStyle w:val="Compact"/>
      </w:pPr>
      <w:r>
        <w:t xml:space="preserve">Content with Caption</w:t>
      </w:r>
    </w:p>
    <w:p>
      <w:pPr>
        <w:numPr>
          <w:ilvl w:val="0"/>
          <w:numId w:val="1008"/>
        </w:numPr>
        <w:pStyle w:val="Compact"/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2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3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4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5"/>
    <w:bookmarkStart w:id="137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7"/>
    <w:bookmarkStart w:id="142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8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9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0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1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2"/>
    <w:bookmarkStart w:id="143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3"/>
    <w:bookmarkEnd w:id="144"/>
    <w:bookmarkStart w:id="145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5"/>
    <w:bookmarkStart w:id="153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6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6"/>
    <w:bookmarkStart w:id="147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ter pandoc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andoc-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47"/>
    <w:bookmarkStart w:id="148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48"/>
    <w:bookmarkStart w:id="149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hapter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hapter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49"/>
    <w:bookmarkStart w:id="150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 above).</w:t>
      </w:r>
    </w:p>
    <w:bookmarkEnd w:id="150"/>
    <w:bookmarkStart w:id="151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1"/>
    <w:bookmarkStart w:id="152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2"/>
    <w:bookmarkEnd w:id="153"/>
    <w:bookmarkStart w:id="212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4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4" w:name="template-syntax"/>
    <w:p>
      <w:pPr>
        <w:pStyle w:val="Heading2"/>
      </w:pPr>
      <w:r>
        <w:t xml:space="preserve">Template syntax</w:t>
      </w:r>
    </w:p>
    <w:bookmarkStart w:id="155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5"/>
    <w:bookmarkStart w:id="156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6"/>
    <w:bookmarkStart w:id="157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57"/>
    <w:bookmarkStart w:id="158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58"/>
    <w:bookmarkStart w:id="159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59"/>
    <w:bookmarkStart w:id="160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0"/>
    <w:bookmarkStart w:id="161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1"/>
    <w:bookmarkStart w:id="162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2"/>
    <w:bookmarkStart w:id="163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3"/>
    <w:bookmarkEnd w:id="164"/>
    <w:bookmarkStart w:id="211" w:name="variables"/>
    <w:p>
      <w:pPr>
        <w:pStyle w:val="Heading2"/>
      </w:pPr>
      <w:r>
        <w:t xml:space="preserve">Variables</w:t>
      </w:r>
    </w:p>
    <w:bookmarkStart w:id="166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 and EPUB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6"/>
    <w:bookmarkStart w:id="171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69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1"/>
    <w:bookmarkStart w:id="173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3"/>
    <w:bookmarkStart w:id="174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4"/>
    <w:bookmarkStart w:id="176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6"/>
    <w:bookmarkStart w:id="177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77"/>
    <w:bookmarkStart w:id="178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78"/>
    <w:bookmarkStart w:id="193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4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0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1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2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3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4"/>
    <w:bookmarkStart w:id="189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5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86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7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88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89"/>
    <w:bookmarkStart w:id="190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bookmarkEnd w:id="190"/>
    <w:bookmarkStart w:id="191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1"/>
    <w:bookmarkStart w:id="192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-1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2"/>
    <w:bookmarkEnd w:id="193"/>
    <w:bookmarkStart w:id="205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4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5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96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97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98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199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0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1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2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3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4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5"/>
    <w:bookmarkStart w:id="207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06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07"/>
    <w:bookmarkStart w:id="208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08"/>
    <w:bookmarkStart w:id="209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09"/>
    <w:bookmarkStart w:id="210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0"/>
    <w:bookmarkEnd w:id="211"/>
    <w:bookmarkEnd w:id="212"/>
    <w:bookmarkStart w:id="237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).</w:t>
      </w:r>
    </w:p>
    <w:bookmarkStart w:id="214" w:name="typography"/>
    <w:p>
      <w:pPr>
        <w:pStyle w:val="Heading2"/>
      </w:pPr>
      <w:r>
        <w:t xml:space="preserve">Typography</w:t>
      </w:r>
    </w:p>
    <w:bookmarkStart w:id="213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13"/>
    <w:bookmarkEnd w:id="214"/>
    <w:bookmarkStart w:id="218" w:name="headings-and-sections"/>
    <w:p>
      <w:pPr>
        <w:pStyle w:val="Heading2"/>
      </w:pPr>
      <w:r>
        <w:t xml:space="preserve">Headings and sections</w:t>
      </w:r>
    </w:p>
    <w:bookmarkStart w:id="215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15"/>
    <w:bookmarkStart w:id="216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16"/>
    <w:bookmarkStart w:id="217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17"/>
    <w:bookmarkEnd w:id="218"/>
    <w:bookmarkStart w:id="219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19"/>
    <w:bookmarkStart w:id="220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0"/>
    <w:bookmarkStart w:id="222" w:name="literate-haskell-support"/>
    <w:p>
      <w:pPr>
        <w:pStyle w:val="Heading2"/>
      </w:pPr>
      <w:r>
        <w:t xml:space="preserve">Literate Haskell support</w:t>
      </w:r>
    </w:p>
    <w:bookmarkStart w:id="221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1"/>
    <w:bookmarkEnd w:id="222"/>
    <w:bookmarkStart w:id="236" w:name="other-extensions"/>
    <w:p>
      <w:pPr>
        <w:pStyle w:val="Heading2"/>
      </w:pPr>
      <w:r>
        <w:t xml:space="preserve">Other extensions</w:t>
      </w:r>
    </w:p>
    <w:bookmarkStart w:id="223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23"/>
    <w:bookmarkStart w:id="224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24"/>
    <w:bookmarkStart w:id="225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5"/>
    <w:bookmarkStart w:id="226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6"/>
    <w:bookmarkStart w:id="227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27"/>
    <w:bookmarkStart w:id="228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28"/>
    <w:bookmarkStart w:id="229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29"/>
    <w:bookmarkStart w:id="230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0"/>
    <w:bookmarkStart w:id="231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1"/>
    <w:bookmarkStart w:id="232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2"/>
    <w:bookmarkStart w:id="235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33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34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35"/>
    <w:bookmarkEnd w:id="236"/>
    <w:bookmarkEnd w:id="237"/>
    <w:bookmarkStart w:id="366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39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3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39"/>
    <w:bookmarkStart w:id="241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0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0"/>
    <w:bookmarkEnd w:id="241"/>
    <w:bookmarkStart w:id="249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42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42"/>
    <w:bookmarkStart w:id="245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43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43"/>
    <w:bookmarkStart w:id="244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44"/>
    <w:bookmarkEnd w:id="245"/>
    <w:bookmarkStart w:id="248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46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46"/>
    <w:bookmarkStart w:id="247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47"/>
    <w:bookmarkEnd w:id="248"/>
    <w:bookmarkEnd w:id="249"/>
    <w:bookmarkStart w:id="251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0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ested.</w:t>
      </w:r>
    </w:p>
    <w:bookmarkEnd w:id="250"/>
    <w:bookmarkEnd w:id="251"/>
    <w:bookmarkStart w:id="257" w:name="verbatim-code-blocks"/>
    <w:p>
      <w:pPr>
        <w:pStyle w:val="Heading2"/>
      </w:pPr>
      <w:r>
        <w:t xml:space="preserve">Verbatim (code) blocks</w:t>
      </w:r>
    </w:p>
    <w:bookmarkStart w:id="252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52"/>
    <w:bookmarkStart w:id="256" w:name="fenced-code-blocks"/>
    <w:p>
      <w:pPr>
        <w:pStyle w:val="Heading3"/>
      </w:pPr>
      <w:r>
        <w:t xml:space="preserve">Fenced code blocks</w:t>
      </w:r>
    </w:p>
    <w:bookmarkStart w:id="253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53"/>
    <w:bookmarkStart w:id="254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54"/>
    <w:bookmarkStart w:id="255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55"/>
    <w:bookmarkEnd w:id="256"/>
    <w:bookmarkEnd w:id="257"/>
    <w:bookmarkStart w:id="259" w:name="line-blocks"/>
    <w:p>
      <w:pPr>
        <w:pStyle w:val="Heading2"/>
      </w:pPr>
      <w:r>
        <w:t xml:space="preserve">Line blocks</w:t>
      </w:r>
    </w:p>
    <w:bookmarkStart w:id="258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58"/>
    <w:bookmarkEnd w:id="259"/>
    <w:bookmarkStart w:id="274" w:name="lists"/>
    <w:p>
      <w:pPr>
        <w:pStyle w:val="Heading2"/>
      </w:pPr>
      <w:r>
        <w:t xml:space="preserve">Lists</w:t>
      </w:r>
    </w:p>
    <w:bookmarkStart w:id="260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0"/>
    <w:bookmarkStart w:id="261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1"/>
    <w:bookmarkStart w:id="266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63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6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bookmarkEnd w:id="263"/>
    <w:bookmarkStart w:id="264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64"/>
    <w:bookmarkStart w:id="265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65"/>
    <w:bookmarkEnd w:id="266"/>
    <w:bookmarkStart w:id="270" w:name="definition-lists"/>
    <w:p>
      <w:pPr>
        <w:pStyle w:val="Heading3"/>
      </w:pPr>
      <w:r>
        <w:t xml:space="preserve">Definition lists</w:t>
      </w:r>
    </w:p>
    <w:bookmarkStart w:id="269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67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default-extensions">
        <w:r>
          <w:rPr>
            <w:rStyle w:val="Hyperlink"/>
          </w:rPr>
          <w:t xml:space="preserve">Non-default extensions</w:t>
        </w:r>
      </w:hyperlink>
      <w:r>
        <w:t xml:space="preserve">, below.)</w:t>
      </w:r>
    </w:p>
    <w:bookmarkEnd w:id="269"/>
    <w:bookmarkEnd w:id="270"/>
    <w:bookmarkStart w:id="272" w:name="numbered-example-lists"/>
    <w:p>
      <w:pPr>
        <w:pStyle w:val="Heading3"/>
      </w:pPr>
      <w:r>
        <w:t xml:space="preserve">Numbered example lists</w:t>
      </w:r>
    </w:p>
    <w:bookmarkStart w:id="271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1"/>
    <w:bookmarkEnd w:id="272"/>
    <w:bookmarkStart w:id="273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73"/>
    <w:bookmarkEnd w:id="274"/>
    <w:bookmarkStart w:id="275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75"/>
    <w:bookmarkStart w:id="286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76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bookmarkEnd w:id="276"/>
    <w:bookmarkStart w:id="279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77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79"/>
    <w:bookmarkStart w:id="280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0"/>
    <w:bookmarkStart w:id="283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bookmarkStart w:id="282" w:name="grid-table-limitations"/>
    <w:p>
      <w:pPr>
        <w:pStyle w:val="Heading5"/>
      </w:pPr>
      <w:r>
        <w:t xml:space="preserve">Grid Table Limitations</w:t>
      </w:r>
    </w:p>
    <w:p>
      <w:pPr>
        <w:pStyle w:val="FirstParagraph"/>
      </w:pPr>
      <w:r>
        <w:t xml:space="preserve">Pandoc does not support grid tables with row spans or column spans.</w:t>
      </w:r>
      <w:r>
        <w:t xml:space="preserve"> </w:t>
      </w:r>
      <w:r>
        <w:t xml:space="preserve">This means that neither variable numbers of columns across rows nor</w:t>
      </w:r>
      <w:r>
        <w:t xml:space="preserve"> </w:t>
      </w:r>
      <w:r>
        <w:t xml:space="preserve">variable numbers of rows across columns are supported by Pandoc.</w:t>
      </w:r>
      <w:r>
        <w:t xml:space="preserve"> </w:t>
      </w:r>
      <w:r>
        <w:t xml:space="preserve">All grid tables must have the same number of columns in each row,</w:t>
      </w:r>
      <w:r>
        <w:t xml:space="preserve"> </w:t>
      </w:r>
      <w:r>
        <w:t xml:space="preserve">and the same number of rows in each column. For example, the</w:t>
      </w:r>
      <w:r>
        <w:t xml:space="preserve"> </w:t>
      </w:r>
      <w:r>
        <w:t xml:space="preserve">Docutils</w:t>
      </w:r>
      <w:r>
        <w:t xml:space="preserve"> </w:t>
      </w:r>
      <w:hyperlink r:id="rId281">
        <w:r>
          <w:rPr>
            <w:rStyle w:val="Hyperlink"/>
          </w:rPr>
          <w:t xml:space="preserve">sample grid tables</w:t>
        </w:r>
      </w:hyperlink>
      <w:r>
        <w:t xml:space="preserve"> </w:t>
      </w:r>
      <w:r>
        <w:t xml:space="preserve">will not render as expected with</w:t>
      </w:r>
      <w:r>
        <w:t xml:space="preserve"> </w:t>
      </w:r>
      <w:r>
        <w:t xml:space="preserve">Pandoc.</w:t>
      </w:r>
    </w:p>
    <w:bookmarkEnd w:id="282"/>
    <w:bookmarkEnd w:id="283"/>
    <w:bookmarkStart w:id="285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84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85"/>
    <w:bookmarkEnd w:id="286"/>
    <w:bookmarkStart w:id="291" w:name="metadata-blocks"/>
    <w:p>
      <w:pPr>
        <w:pStyle w:val="Heading2"/>
      </w:pPr>
      <w:r>
        <w:t xml:space="preserve">Metadata blocks</w:t>
      </w:r>
    </w:p>
    <w:bookmarkStart w:id="287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87"/>
    <w:bookmarkStart w:id="290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88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89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0"/>
    <w:bookmarkEnd w:id="291"/>
    <w:bookmarkStart w:id="293" w:name="backslash-escapes"/>
    <w:p>
      <w:pPr>
        <w:pStyle w:val="Heading2"/>
      </w:pPr>
      <w:r>
        <w:t xml:space="preserve">Backslash escapes</w:t>
      </w:r>
    </w:p>
    <w:bookmarkStart w:id="292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2"/>
    <w:bookmarkEnd w:id="293"/>
    <w:bookmarkStart w:id="305" w:name="inline-formatting"/>
    <w:p>
      <w:pPr>
        <w:pStyle w:val="Heading2"/>
      </w:pPr>
      <w:r>
        <w:t xml:space="preserve">Inline formatting</w:t>
      </w:r>
    </w:p>
    <w:bookmarkStart w:id="295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94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94"/>
    <w:bookmarkEnd w:id="295"/>
    <w:bookmarkStart w:id="296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html output.</w:t>
      </w:r>
    </w:p>
    <w:bookmarkEnd w:id="296"/>
    <w:bookmarkStart w:id="298" w:name="strikeout"/>
    <w:p>
      <w:pPr>
        <w:pStyle w:val="Heading3"/>
      </w:pPr>
      <w:r>
        <w:t xml:space="preserve">Strikeout</w:t>
      </w:r>
    </w:p>
    <w:bookmarkStart w:id="297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297"/>
    <w:bookmarkEnd w:id="298"/>
    <w:bookmarkStart w:id="300" w:name="superscripts-and-subscripts"/>
    <w:p>
      <w:pPr>
        <w:pStyle w:val="Heading3"/>
      </w:pPr>
      <w:r>
        <w:t xml:space="preserve">Superscripts and subscripts</w:t>
      </w:r>
    </w:p>
    <w:bookmarkStart w:id="299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299"/>
    <w:bookmarkEnd w:id="300"/>
    <w:bookmarkStart w:id="302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1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1"/>
    <w:bookmarkEnd w:id="302"/>
    <w:bookmarkStart w:id="303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3"/>
    <w:bookmarkStart w:id="304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4"/>
    <w:bookmarkEnd w:id="305"/>
    <w:bookmarkStart w:id="308" w:name="math"/>
    <w:p>
      <w:pPr>
        <w:pStyle w:val="Heading2"/>
      </w:pPr>
      <w:r>
        <w:t xml:space="preserve">Math</w:t>
      </w:r>
    </w:p>
    <w:bookmarkStart w:id="307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06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-1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07"/>
    <w:bookmarkEnd w:id="308"/>
    <w:bookmarkStart w:id="316" w:name="raw-html"/>
    <w:p>
      <w:pPr>
        <w:pStyle w:val="Heading2"/>
      </w:pPr>
      <w:r>
        <w:t xml:space="preserve">Raw HTML</w:t>
      </w:r>
    </w:p>
    <w:bookmarkStart w:id="309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09"/>
    <w:bookmarkStart w:id="310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0"/>
    <w:bookmarkStart w:id="311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1"/>
    <w:bookmarkStart w:id="312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2"/>
    <w:bookmarkStart w:id="313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3"/>
    <w:bookmarkStart w:id="315" w:name="generic-raw-attribute"/>
    <w:p>
      <w:pPr>
        <w:pStyle w:val="Heading3"/>
      </w:pPr>
      <w:r>
        <w:t xml:space="preserve">Generic raw attribute</w:t>
      </w:r>
    </w:p>
    <w:bookmarkStart w:id="314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14"/>
    <w:bookmarkEnd w:id="315"/>
    <w:bookmarkEnd w:id="316"/>
    <w:bookmarkStart w:id="318" w:name="latex-macros"/>
    <w:p>
      <w:pPr>
        <w:pStyle w:val="Heading2"/>
      </w:pPr>
      <w:r>
        <w:t xml:space="preserve">LaTeX macros</w:t>
      </w:r>
    </w:p>
    <w:bookmarkStart w:id="317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17"/>
    <w:bookmarkEnd w:id="318"/>
    <w:bookmarkStart w:id="324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19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19"/>
    <w:bookmarkStart w:id="320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0"/>
    <w:bookmarkStart w:id="322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1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1"/>
    <w:bookmarkEnd w:id="322"/>
    <w:bookmarkStart w:id="323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3"/>
    <w:bookmarkEnd w:id="324"/>
    <w:bookmarkStart w:id="328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25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25"/>
    <w:bookmarkStart w:id="327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26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27"/>
    <w:bookmarkEnd w:id="328"/>
    <w:bookmarkStart w:id="331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29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29"/>
    <w:bookmarkStart w:id="330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0"/>
    <w:bookmarkEnd w:id="331"/>
    <w:bookmarkStart w:id="334" w:name="footnotes"/>
    <w:p>
      <w:pPr>
        <w:pStyle w:val="Heading2"/>
      </w:pPr>
      <w:r>
        <w:t xml:space="preserve">Footnotes</w:t>
      </w:r>
    </w:p>
    <w:bookmarkStart w:id="332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2"/>
    <w:bookmarkStart w:id="333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3"/>
    <w:bookmarkEnd w:id="334"/>
    <w:bookmarkStart w:id="338" w:name="citation-syntax"/>
    <w:p>
      <w:pPr>
        <w:pStyle w:val="Heading2"/>
      </w:pPr>
      <w:r>
        <w:t xml:space="preserve">Citation syntax</w:t>
      </w:r>
    </w:p>
    <w:bookmarkStart w:id="337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35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36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37"/>
    <w:bookmarkEnd w:id="338"/>
    <w:bookmarkStart w:id="364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39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39"/>
    <w:bookmarkStart w:id="340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0"/>
    <w:bookmarkStart w:id="341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1"/>
    <w:bookmarkStart w:id="342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2"/>
    <w:bookmarkStart w:id="343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43"/>
    <w:bookmarkStart w:id="344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44"/>
    <w:bookmarkStart w:id="345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45"/>
    <w:bookmarkStart w:id="346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46"/>
    <w:bookmarkStart w:id="347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47"/>
    <w:bookmarkStart w:id="348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48"/>
    <w:bookmarkStart w:id="349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49"/>
    <w:bookmarkStart w:id="350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0"/>
    <w:bookmarkStart w:id="351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1"/>
    <w:bookmarkStart w:id="352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52"/>
    <w:bookmarkStart w:id="353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53"/>
    <w:bookmarkStart w:id="354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54"/>
    <w:bookmarkStart w:id="355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55"/>
    <w:bookmarkStart w:id="356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56"/>
    <w:bookmarkStart w:id="357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57"/>
    <w:bookmarkStart w:id="359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58"/>
      </w:r>
    </w:p>
    <w:bookmarkEnd w:id="359"/>
    <w:bookmarkStart w:id="361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60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61"/>
    <w:bookmarkStart w:id="362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62"/>
    <w:bookmarkStart w:id="363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 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63"/>
    <w:bookmarkEnd w:id="364"/>
    <w:bookmarkStart w:id="365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65"/>
    <w:bookmarkEnd w:id="366"/>
    <w:bookmarkStart w:id="380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extension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itations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70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67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68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68"/>
    <w:bookmarkStart w:id="369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69"/>
    <w:bookmarkEnd w:id="370"/>
    <w:bookmarkStart w:id="374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71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72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73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35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74"/>
    <w:bookmarkStart w:id="375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75"/>
    <w:bookmarkStart w:id="376" w:name="raw-content-in-a-style"/>
    <w:p>
      <w:pPr>
        <w:pStyle w:val="Heading2"/>
      </w:pPr>
      <w:r>
        <w:t xml:space="preserve">Raw content in a style</w:t>
      </w:r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bookmarkEnd w:id="376"/>
    <w:bookmarkStart w:id="377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77"/>
    <w:bookmarkStart w:id="378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78"/>
    <w:bookmarkStart w:id="379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79"/>
    <w:bookmarkEnd w:id="380"/>
    <w:bookmarkStart w:id="398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8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82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81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81"/>
    <w:bookmarkEnd w:id="382"/>
    <w:bookmarkStart w:id="383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83"/>
    <w:bookmarkStart w:id="384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84"/>
    <w:bookmarkStart w:id="385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85"/>
    <w:bookmarkStart w:id="386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86"/>
    <w:bookmarkStart w:id="389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88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8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88"/>
    <w:bookmarkEnd w:id="389"/>
    <w:bookmarkStart w:id="390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390"/>
    <w:bookmarkStart w:id="397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393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</w:t>
      </w:r>
      <w:r>
        <w:t xml:space="preserve"> </w:t>
      </w:r>
      <w:r>
        <w:t xml:space="preserve">same image on every slide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392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can be used instead o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to</w:t>
      </w:r>
      <w:r>
        <w:t xml:space="preserve"> </w:t>
      </w:r>
      <w:r>
        <w:t xml:space="preserve">produce a parallax scrolling background. 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 See the</w:t>
      </w:r>
      <w:r>
        <w:t xml:space="preserve"> </w:t>
      </w:r>
      <w:hyperlink r:id="rId391">
        <w:r>
          <w:rPr>
            <w:rStyle w:val="Hyperlink"/>
          </w:rPr>
          <w:t xml:space="preserve">reveal.js 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392"/>
    <w:bookmarkEnd w:id="393"/>
    <w:bookmarkStart w:id="394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394"/>
    <w:bookmarkStart w:id="395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395"/>
    <w:bookmarkStart w:id="396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396"/>
    <w:bookmarkEnd w:id="397"/>
    <w:bookmarkEnd w:id="398"/>
    <w:bookmarkStart w:id="407" w:name="epubs"/>
    <w:p>
      <w:pPr>
        <w:pStyle w:val="Heading1"/>
      </w:pPr>
      <w:r>
        <w:t xml:space="preserve">EPUBs</w:t>
      </w:r>
    </w:p>
    <w:bookmarkStart w:id="402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99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00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01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02"/>
    <w:bookmarkStart w:id="404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03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04"/>
    <w:bookmarkStart w:id="405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05"/>
    <w:bookmarkStart w:id="406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06"/>
    <w:bookmarkEnd w:id="407"/>
    <w:bookmarkStart w:id="408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 </w:t>
      </w:r>
      <w:r>
        <w:t xml:space="preserve">will</w:t>
      </w:r>
      <w:r>
        <w:t xml:space="preserve"> </w:t>
      </w:r>
      <w:r>
        <w:t xml:space="preserve">cause ATX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08"/>
    <w:bookmarkStart w:id="412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09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10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11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12"/>
    <w:bookmarkStart w:id="415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13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13"/>
    <w:bookmarkStart w:id="414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14"/>
    <w:bookmarkEnd w:id="415"/>
    <w:bookmarkStart w:id="418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16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read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riter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17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To see a documented example which you can modify according</w:t>
      </w:r>
      <w:r>
        <w:t xml:space="preserve"> </w:t>
      </w:r>
      <w:r>
        <w:t xml:space="preserve">to your needs: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18"/>
    <w:bookmarkStart w:id="419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19"/>
    <w:bookmarkStart w:id="421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it will start up a web server with a JSON</w:t>
      </w:r>
      <w:r>
        <w:t xml:space="preserve"> </w:t>
      </w:r>
      <w:r>
        <w:t xml:space="preserve">API. This server exposes most of the conversion functionality</w:t>
      </w:r>
      <w:r>
        <w:t xml:space="preserve"> </w:t>
      </w:r>
      <w:r>
        <w:t xml:space="preserve">of pandoc. For full documentation, see the</w:t>
      </w:r>
      <w:r>
        <w:t xml:space="preserve"> </w:t>
      </w:r>
      <w:hyperlink r:id="rId420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21"/>
    <w:bookmarkStart w:id="423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22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23"/>
    <w:bookmarkStart w:id="42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24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25"/>
    <w:sectPr w:rsidR="00527C64" w:rsidSect="00D856DE">
      <w:headerReference r:id="rId9" w:type="default"/>
      <w:headerReference r:id="rId10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68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78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 w:uiPriority="35"/>
    <w:lsdException w:name="Title" w:qFormat="1" w:semiHidden="0" w:uiPriority="10" w:unhideWhenUsed="0"/>
    <w:lsdException w:name="Signature" w:uiPriority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-mailSignature" w:type="paragraph">
    <w:name w:val="E-mail Signature"/>
    <w:basedOn w:val="Normal"/>
    <w:link w:val="E-mailSignatureChar"/>
    <w:semiHidden/>
    <w:unhideWhenUsed/>
    <w:rsid w:val="005C4041"/>
  </w:style>
  <w:style w:customStyle="1" w:styleId="E-mailSignatureChar" w:type="character">
    <w:name w:val="E-mail Signature Char"/>
    <w:basedOn w:val="DefaultParagraphFont"/>
    <w:link w:val="E-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1" Target="http://idpf.org/epub/301/spec/epub-publications.html#sec-spine-elem" TargetMode="External" /><Relationship Type="http://schemas.openxmlformats.org/officeDocument/2006/relationships/hyperlink" Id="rId387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3" Target="http://www.idpf.org/epub/31/spec/epub-contentdocs.html#sec-epub-type-attribute" TargetMode="External" /><Relationship Type="http://schemas.openxmlformats.org/officeDocument/2006/relationships/hyperlink" Id="rId417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3" Target="https://chicagomanualofstyle.org" TargetMode="External" /><Relationship Type="http://schemas.openxmlformats.org/officeDocument/2006/relationships/hyperlink" Id="rId371" Target="https://citationstyles.org" TargetMode="External" /><Relationship Type="http://schemas.openxmlformats.org/officeDocument/2006/relationships/hyperlink" Id="rId335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7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10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281" Target="https://docutils.sourceforge.io/docs/ref/rst/restructuredtext.html#grid-tables" TargetMode="External" /><Relationship Type="http://schemas.openxmlformats.org/officeDocument/2006/relationships/hyperlink" Id="rId306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9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1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6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20" Target="https://github.com/jgm/pandoc/blob/master/doc/pandoc-server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9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400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9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4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91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6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6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6" Target="https://www.lua.org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2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8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1" Target="http://idpf.org/epub/301/spec/epub-publications.html#sec-spine-elem" TargetMode="External" /><Relationship Type="http://schemas.openxmlformats.org/officeDocument/2006/relationships/hyperlink" Id="rId387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3" Target="http://www.idpf.org/epub/31/spec/epub-contentdocs.html#sec-epub-type-attribute" TargetMode="External" /><Relationship Type="http://schemas.openxmlformats.org/officeDocument/2006/relationships/hyperlink" Id="rId417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3" Target="https://chicagomanualofstyle.org" TargetMode="External" /><Relationship Type="http://schemas.openxmlformats.org/officeDocument/2006/relationships/hyperlink" Id="rId371" Target="https://citationstyles.org" TargetMode="External" /><Relationship Type="http://schemas.openxmlformats.org/officeDocument/2006/relationships/hyperlink" Id="rId335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7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10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281" Target="https://docutils.sourceforge.io/docs/ref/rst/restructuredtext.html#grid-tables" TargetMode="External" /><Relationship Type="http://schemas.openxmlformats.org/officeDocument/2006/relationships/hyperlink" Id="rId306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9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1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6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20" Target="https://github.com/jgm/pandoc/blob/master/doc/pandoc-server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9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400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9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4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91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6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6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6" Target="https://www.lua.org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2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8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2-11-18T10:20:19Z</dcterms:created>
  <dcterms:modified xsi:type="dcterms:W3CDTF">2022-11-18T10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2, 2022</vt:lpwstr>
  </property>
</Properties>
</file>